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ec152a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4b8a0c57-414a-4e0b-aa77-b5430e15dca4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3:25:40Z</dcterms:created>
  <dcterms:modified xsi:type="dcterms:W3CDTF">2023-07-28T13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